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This is a Title</w:t>
      </w:r>
    </w:p>
    <w:p>
      <w:pPr>
        <w:pStyle w:val="Heading1"/>
        <w:spacing w:before="480" w:after="0"/>
        <w:rPr/>
      </w:pPr>
      <w:r>
        <w:rPr/>
        <w:t>Hello there</w:t>
      </w:r>
    </w:p>
    <w:p>
      <w:pPr>
        <w:pStyle w:val="Normal"/>
        <w:rPr/>
      </w:pPr>
      <w:r>
        <w:rPr/>
        <mc:AlternateContent>
          <mc:Choice Requires="wps">
            <w:drawing>
              <wp:inline distT="0" distB="0" distL="0" distR="0">
                <wp:extent cx="5944870" cy="20320"/>
                <wp:effectExtent l="0" t="0" r="0" b="0"/>
                <wp:docPr id="1" name="Shape1"/>
                <a:graphic xmlns:a="http://schemas.openxmlformats.org/drawingml/2006/main">
                  <a:graphicData uri="http://schemas.microsoft.com/office/word/2010/wordprocessingShape">
                    <wps:wsp>
                      <wps:cNvSpPr/>
                      <wps:spPr>
                        <a:xfrm>
                          <a:off x="0" y="0"/>
                          <a:ext cx="59443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6pt;width:468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t xml:space="preserve">This is a reference file for </w:t>
      </w:r>
      <w:r>
        <w:rPr>
          <w:i/>
          <w:iCs/>
        </w:rPr>
        <w:t>pandoc</w:t>
      </w:r>
      <w:r>
        <w:rPr/>
        <w:t xml:space="preserve"> to </w:t>
      </w:r>
      <w:r>
        <w:rPr>
          <w:b/>
          <w:bCs/>
        </w:rPr>
        <w:t>use</w:t>
      </w:r>
      <w:r>
        <w:rPr/>
        <w:t>.</w:t>
      </w:r>
    </w:p>
    <w:p>
      <w:pPr>
        <w:pStyle w:val="TextBody"/>
        <w:rPr/>
      </w:pPr>
      <w:r>
        <w:rPr/>
        <w:t>Lorem ipsum dolor sit amet, consectetur adipiscing elit, sed do eiusmod tempor incididunt ut labore et dolore magna aliqua. Id velit ut tortor pretium viverra suspendisse potenti nullam ac. Risus viverra adipiscing at in tellus. Maecenas volutpat blandit aliquam etiam erat. Gravida quis blandit turpis cursus. Cursus in hac habitasse platea dictumst. Tortor pretium viverra suspendisse potenti nullam ac tortor vitae purus. Eget egestas purus viverra accumsan in nisl nisi scelerisque. Consequat ac felis donec et odio pellentesque diam. Et netus et malesuada fames ac. Sit amet mattis vulputate enim nulla. Nisi est sit amet facilisis magna etiam tempor orci. Lobortis feugiat vivamus at augue eget arcu dictum varius. Mi sit amet mauris commodo quis imperdiet. Ac odio tempor orci dapibus ultrices in. Amet consectetur adipiscing elit duis tristique sollicitudin nibh sit. Nisl vel pretium lectus quam id leo in. Convallis tellus id interdum velit laoreet id donec ultrices. Molestie ac feugiat sed lectus.</w:t>
      </w:r>
    </w:p>
    <w:p>
      <w:pPr>
        <w:pStyle w:val="TextBody"/>
        <w:rPr/>
      </w:pPr>
      <w:r>
        <w:rPr/>
        <w:t>Cursus mattis molestie a iaculis at erat pellentesque adipiscing. Condimentum id venenatis a condimentum vitae sapien pellentesque. Sed elementum tempus egestas sed sed risus. Etiam tempor orci eu lobortis elementum nibh tellus molestie. Consequat id porta nibh venenatis. Enim sed faucibus turpis in eu mi bibendum neque egestas. Non nisi est sit amet facilisis magna etiam. Nunc aliquet bibendum enim facilisis gravida neque. Dolor sit amet consectetur adipiscing elit pellentesque. Vitae justo eget magna fermentum iaculis eu. Felis bibendum ut tristique et egestas.</w:t>
      </w:r>
    </w:p>
    <w:p>
      <w:pPr>
        <w:pStyle w:val="Heading2"/>
        <w:rPr/>
      </w:pPr>
      <w:r>
        <w:rPr/>
        <w:t>Second header.</w:t>
      </w:r>
    </w:p>
    <w:p>
      <w:pPr>
        <w:pStyle w:val="FirstParagraph"/>
        <w:widowControl/>
        <w:bidi w:val="0"/>
        <w:spacing w:lineRule="auto" w:line="480" w:before="408" w:after="408"/>
        <w:ind w:left="0" w:right="0" w:hanging="0"/>
        <w:jc w:val="left"/>
        <w:rPr/>
      </w:pPr>
      <w:r>
        <w:rPr/>
        <w:t>We’ll use this to set things like font. Mostly font. Almost exclusively font.</w:t>
      </w:r>
    </w:p>
    <w:p>
      <w:pPr>
        <w:pStyle w:val="TextBody"/>
        <w:rPr/>
      </w:pPr>
      <w:r>
        <w:rPr/>
        <w:t>Anyway, let’s see if this works.</w:t>
      </w:r>
    </w:p>
    <w:p>
      <w:pPr>
        <w:pStyle w:val="TextBody"/>
        <w:rPr/>
      </w:pPr>
      <w:r>
        <w:rPr/>
        <w:t>Egestas maecenas pharetra convallis posuere morbi leo urna. Et odio pellentesque diam volutpat commodo sed. Sed euismod nisi porta lorem mollis. Cursus eget nunc scelerisque viverra mauris in. Sed velit dignissim sodales ut eu sem integer. Sem integer vitae justo eget magna fermentum iaculis eu non. Arcu cursus euismod quis viverra. Ullamcorper dignissim cras tincidunt lobortis. Et netus et malesuada fames ac turpis egestas sed. Mauris pharetra et ultrices neque ornare. Enim eu turpis egestas pretium aenean pharetra magna ac. Velit euismod in pellentesque massa placerat.</w:t>
      </w:r>
    </w:p>
    <w:p>
      <w:pPr>
        <w:pStyle w:val="TextBody"/>
        <w:rPr/>
      </w:pPr>
      <w:r>
        <w:rPr/>
        <w:t>Dictum sit amet justo donec enim diam. Suspendisse in est ante in nibh mauris cursus mattis molestie. In iaculis nunc sed augue lacus viverra vitae congue eu. Lacus luctus accumsan tortor posuere ac ut. Tortor dignissim convallis aenean et tortor at risus. Tempor commodo ullamcorper a lacus. Mattis vulputate enim nulla aliquet porttitor lacus luctus. Ante metus dictum at tempor commodo ullamcorper a lacus. Pulvinar neque laoreet suspendisse interdum consectetur libero id faucibus nisl. Ut faucibus pulvinar elementum integer enim neque volutpat ac. Ante metus dictum at tempor commodo ullamcorper. Suspendisse interdum consectetur libero id faucibus nisl. A diam sollicitudin tempor id eu nisl nunc. Vulputate odio ut enim blandit volutpat maecenas volutpat blandit aliquam. Fringilla ut morbi tincidunt augue interdum velit euismod in. Adipiscing at in tellus integer feugiat. Felis bibendum ut tristique et egestas. Tortor aliquam nulla facilisi cras fermentum.</w:t>
      </w:r>
    </w:p>
    <w:p>
      <w:pPr>
        <w:pStyle w:val="TextBody"/>
        <w:spacing w:lineRule="auto" w:line="480" w:before="408" w:after="408"/>
        <w:rPr/>
      </w:pPr>
      <w:r>
        <w:rPr/>
        <w:t>Porta nibh venenatis cras sed felis eget velit. Tortor at auctor urna nunc id cursus metus aliquam. Gravida cum sociis natoque penatibus et magnis dis parturient montes. Sit amet est placerat in egestas erat. Ac orci phasellus egestas tellus. Nulla facilisi nullam vehicula ipsum. Lobortis feugiat vivamus at augue eget arcu dictum varius duis. Tristique senectus et netus et malesuada. Nulla pharetra diam sit amet nisl suscipit adipiscing bibendum. Morbi tincidunt ornare massa eget egestas purus viverra accumsan in. Pharetra et ultrices neque ornare aenean euismod. Laoreet id donec ultrices tincidunt.</w:t>
      </w:r>
      <w:bookmarkStart w:id="0" w:name="hello-there"/>
      <w:bookmarkEnd w:id="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New">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lineRule="auto" w:line="480" w:before="408" w:after="408"/>
    </w:pPr>
    <w:rPr>
      <w:rFonts w:ascii="Courier New" w:hAnsi="Courier New"/>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lang w:val="zxx" w:eastAsia="zxx" w:bidi="zxx"/>
    </w:rPr>
  </w:style>
  <w:style w:type="paragraph" w:styleId="FirstParagraph" w:customStyle="1">
    <w:name w:val="First Paragraph"/>
    <w:basedOn w:val="TextBody"/>
    <w:next w:val="TextBody"/>
    <w:qFormat/>
    <w:pPr/>
    <w:rPr>
      <w:rFonts w:ascii="Courier New" w:hAnsi="Courier New"/>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2.5.2$MacOSX_X86_64 LibreOffice_project/499f9727c189e6ef3471021d6132d4c694f357e5</Application>
  <AppVersion>15.0000</AppVersion>
  <Pages>4</Pages>
  <Words>592</Words>
  <Characters>3340</Characters>
  <CharactersWithSpaces>3921</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7T02:51:36Z</dcterms:created>
  <dc:creator/>
  <dc:description/>
  <dc:language>en-US</dc:language>
  <cp:lastModifiedBy/>
  <dcterms:modified xsi:type="dcterms:W3CDTF">2022-02-17T07:23:2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